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B3169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bookmarkStart w:id="0" w:name="_Hlk98442172"/>
      <w:bookmarkEnd w:id="0"/>
      <w:r w:rsidRPr="000369CF">
        <w:rPr>
          <w:rFonts w:asciiTheme="majorHAnsi" w:hAnsiTheme="majorHAnsi" w:cstheme="majorHAnsi"/>
          <w:sz w:val="24"/>
          <w:szCs w:val="24"/>
        </w:rPr>
        <w:t>Exploiting The Vulnerable VM</w:t>
      </w:r>
    </w:p>
    <w:p w14:paraId="06836276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Discovery Phase:</w:t>
      </w:r>
    </w:p>
    <w:p w14:paraId="7965101F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My IP:</w:t>
      </w:r>
    </w:p>
    <w:p w14:paraId="35286B80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  <w:shd w:val="clear" w:color="auto" w:fill="FFFFFF"/>
        </w:rPr>
        <w:t>10.0.2.15</w:t>
      </w:r>
    </w:p>
    <w:p w14:paraId="6AB0D940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Scans for all IP’s on your LAN:</w:t>
      </w:r>
    </w:p>
    <w:p w14:paraId="1D8B5E98" w14:textId="779F0CC5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$ nmap -sP  10.0.2.</w:t>
      </w:r>
      <w:r w:rsidR="00017EAC">
        <w:rPr>
          <w:rFonts w:asciiTheme="majorHAnsi" w:hAnsiTheme="majorHAnsi" w:cstheme="majorHAnsi"/>
          <w:sz w:val="24"/>
          <w:szCs w:val="24"/>
        </w:rPr>
        <w:t>0-256</w:t>
      </w:r>
    </w:p>
    <w:p w14:paraId="06B8A7BE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Vulnerable VM IP:</w:t>
      </w:r>
    </w:p>
    <w:p w14:paraId="7507D22D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10.0.2.1</w:t>
      </w:r>
      <w:r>
        <w:rPr>
          <w:rFonts w:asciiTheme="majorHAnsi" w:hAnsiTheme="majorHAnsi" w:cstheme="majorHAnsi"/>
          <w:sz w:val="24"/>
          <w:szCs w:val="24"/>
        </w:rPr>
        <w:t>0</w:t>
      </w:r>
    </w:p>
    <w:p w14:paraId="4817045B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Ping to get response &amp; figure out if right IP:</w:t>
      </w:r>
    </w:p>
    <w:p w14:paraId="360EE236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$ ping 10.0.2.1</w:t>
      </w:r>
      <w:r>
        <w:rPr>
          <w:rFonts w:asciiTheme="majorHAnsi" w:hAnsiTheme="majorHAnsi" w:cstheme="majorHAnsi"/>
          <w:sz w:val="24"/>
          <w:szCs w:val="24"/>
        </w:rPr>
        <w:t>0</w:t>
      </w:r>
    </w:p>
    <w:p w14:paraId="74091292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1B1A6CE4" wp14:editId="157A57DE">
            <wp:simplePos x="0" y="0"/>
            <wp:positionH relativeFrom="margin">
              <wp:posOffset>85725</wp:posOffset>
            </wp:positionH>
            <wp:positionV relativeFrom="paragraph">
              <wp:posOffset>290830</wp:posOffset>
            </wp:positionV>
            <wp:extent cx="3801110" cy="2609850"/>
            <wp:effectExtent l="0" t="0" r="8890" b="0"/>
            <wp:wrapTopAndBottom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92" t="21329" r="69957" b="36608"/>
                    <a:stretch/>
                  </pic:blipFill>
                  <pic:spPr bwMode="auto">
                    <a:xfrm>
                      <a:off x="0" y="0"/>
                      <a:ext cx="3801110" cy="2609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369CF">
        <w:rPr>
          <w:rFonts w:asciiTheme="majorHAnsi" w:hAnsiTheme="majorHAnsi" w:cstheme="majorHAnsi"/>
          <w:sz w:val="24"/>
          <w:szCs w:val="24"/>
        </w:rPr>
        <w:t>0% packet loss</w:t>
      </w:r>
    </w:p>
    <w:p w14:paraId="31B2D017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Scan for Vulnerabilities and save in file: (nmap scan)</w:t>
      </w:r>
    </w:p>
    <w:p w14:paraId="33E5DD18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$ sudo nmap -</w:t>
      </w:r>
      <w:proofErr w:type="spellStart"/>
      <w:r w:rsidRPr="000369CF">
        <w:rPr>
          <w:rFonts w:asciiTheme="majorHAnsi" w:hAnsiTheme="majorHAnsi" w:cstheme="majorHAnsi"/>
          <w:sz w:val="24"/>
          <w:szCs w:val="24"/>
        </w:rPr>
        <w:t>sV</w:t>
      </w:r>
      <w:proofErr w:type="spellEnd"/>
      <w:r w:rsidRPr="000369CF">
        <w:rPr>
          <w:rFonts w:asciiTheme="majorHAnsi" w:hAnsiTheme="majorHAnsi" w:cstheme="majorHAnsi"/>
          <w:sz w:val="24"/>
          <w:szCs w:val="24"/>
        </w:rPr>
        <w:t xml:space="preserve"> -p- --script </w:t>
      </w:r>
      <w:proofErr w:type="spellStart"/>
      <w:r w:rsidRPr="000369CF">
        <w:rPr>
          <w:rFonts w:asciiTheme="majorHAnsi" w:hAnsiTheme="majorHAnsi" w:cstheme="majorHAnsi"/>
          <w:sz w:val="24"/>
          <w:szCs w:val="24"/>
        </w:rPr>
        <w:t>vulners</w:t>
      </w:r>
      <w:proofErr w:type="spellEnd"/>
      <w:r w:rsidRPr="000369CF">
        <w:rPr>
          <w:rFonts w:asciiTheme="majorHAnsi" w:hAnsiTheme="majorHAnsi" w:cstheme="majorHAnsi"/>
          <w:sz w:val="24"/>
          <w:szCs w:val="24"/>
        </w:rPr>
        <w:t xml:space="preserve"> 10.0.2.10 &gt; /home/kali/Desktop/NSE_scan.txt</w:t>
      </w:r>
    </w:p>
    <w:p w14:paraId="145FBA49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noProof/>
          <w:sz w:val="24"/>
          <w:szCs w:val="24"/>
        </w:rPr>
        <w:lastRenderedPageBreak/>
        <w:drawing>
          <wp:inline distT="0" distB="0" distL="0" distR="0" wp14:anchorId="6F80DBDE" wp14:editId="6DB7C98D">
            <wp:extent cx="5353050" cy="2539341"/>
            <wp:effectExtent l="0" t="0" r="0" b="0"/>
            <wp:docPr id="4" name="Picture 4" descr="A picture containing text, computer, indoor, moni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computer, indoor, monitor&#10;&#10;Description automatically generated"/>
                    <pic:cNvPicPr/>
                  </pic:nvPicPr>
                  <pic:blipFill rotWithShape="1">
                    <a:blip r:embed="rId5"/>
                    <a:srcRect l="10379" t="36284" r="64362" b="26358"/>
                    <a:stretch/>
                  </pic:blipFill>
                  <pic:spPr bwMode="auto">
                    <a:xfrm>
                      <a:off x="0" y="0"/>
                      <a:ext cx="5367719" cy="2546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7A50D2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6A7B5B02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195F49F3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Ports &amp; Vulnerabilities:</w:t>
      </w:r>
    </w:p>
    <w:p w14:paraId="77A4AA2B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Starting Nmap 7.92 ( https://nmap.org ) at 2022-04-13 10:28 EDT</w:t>
      </w:r>
    </w:p>
    <w:p w14:paraId="03212AFC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Nmap scan report for 10.0.2.10</w:t>
      </w:r>
    </w:p>
    <w:p w14:paraId="2A7AC6A9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Host is up (0.000075s latency).</w:t>
      </w:r>
    </w:p>
    <w:p w14:paraId="43241551" w14:textId="796838A5" w:rsidR="00566328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Not shown: 65523 closed tcp ports (reset)</w:t>
      </w:r>
    </w:p>
    <w:p w14:paraId="2E51FBBE" w14:textId="77777777" w:rsidR="00BE7683" w:rsidRPr="000369CF" w:rsidRDefault="00BE7683" w:rsidP="0056632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5A529FB0" w14:textId="3AFBE5C4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 xml:space="preserve">   </w:t>
      </w:r>
    </w:p>
    <w:p w14:paraId="062566C9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 xml:space="preserve">| </w:t>
      </w:r>
      <w:proofErr w:type="spellStart"/>
      <w:r w:rsidRPr="000369CF">
        <w:rPr>
          <w:rFonts w:asciiTheme="majorHAnsi" w:hAnsiTheme="majorHAnsi" w:cstheme="majorHAnsi"/>
          <w:sz w:val="24"/>
          <w:szCs w:val="24"/>
        </w:rPr>
        <w:t>vulners</w:t>
      </w:r>
      <w:proofErr w:type="spellEnd"/>
      <w:r w:rsidRPr="000369CF">
        <w:rPr>
          <w:rFonts w:asciiTheme="majorHAnsi" w:hAnsiTheme="majorHAnsi" w:cstheme="majorHAnsi"/>
          <w:sz w:val="24"/>
          <w:szCs w:val="24"/>
        </w:rPr>
        <w:t xml:space="preserve">: </w:t>
      </w:r>
    </w:p>
    <w:p w14:paraId="63E4DC39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 xml:space="preserve">|   </w:t>
      </w:r>
      <w:proofErr w:type="spellStart"/>
      <w:r w:rsidRPr="000369CF">
        <w:rPr>
          <w:rFonts w:asciiTheme="majorHAnsi" w:hAnsiTheme="majorHAnsi" w:cstheme="majorHAnsi"/>
          <w:sz w:val="24"/>
          <w:szCs w:val="24"/>
        </w:rPr>
        <w:t>cpe</w:t>
      </w:r>
      <w:proofErr w:type="spellEnd"/>
      <w:r w:rsidRPr="000369CF">
        <w:rPr>
          <w:rFonts w:asciiTheme="majorHAnsi" w:hAnsiTheme="majorHAnsi" w:cstheme="majorHAnsi"/>
          <w:sz w:val="24"/>
          <w:szCs w:val="24"/>
        </w:rPr>
        <w:t xml:space="preserve">:/a:openbsd:openssh:6.6.1p1: </w:t>
      </w:r>
    </w:p>
    <w:p w14:paraId="5DE1612E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 xml:space="preserve">|     </w:t>
      </w:r>
      <w:r w:rsidRPr="000369CF">
        <w:rPr>
          <w:rFonts w:asciiTheme="majorHAnsi" w:hAnsiTheme="majorHAnsi" w:cstheme="majorHAnsi"/>
          <w:sz w:val="24"/>
          <w:szCs w:val="24"/>
        </w:rPr>
        <w:tab/>
        <w:t>CVE-2015-5600</w:t>
      </w:r>
      <w:r w:rsidRPr="000369CF">
        <w:rPr>
          <w:rFonts w:asciiTheme="majorHAnsi" w:hAnsiTheme="majorHAnsi" w:cstheme="majorHAnsi"/>
          <w:sz w:val="24"/>
          <w:szCs w:val="24"/>
        </w:rPr>
        <w:tab/>
        <w:t>8.5</w:t>
      </w:r>
      <w:r w:rsidRPr="000369CF">
        <w:rPr>
          <w:rFonts w:asciiTheme="majorHAnsi" w:hAnsiTheme="majorHAnsi" w:cstheme="majorHAnsi"/>
          <w:sz w:val="24"/>
          <w:szCs w:val="24"/>
        </w:rPr>
        <w:tab/>
        <w:t>https://vulners.com/cve/CVE-2015-5600</w:t>
      </w:r>
    </w:p>
    <w:p w14:paraId="2A59FFD3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 xml:space="preserve">|     </w:t>
      </w:r>
      <w:r w:rsidRPr="000369CF">
        <w:rPr>
          <w:rFonts w:asciiTheme="majorHAnsi" w:hAnsiTheme="majorHAnsi" w:cstheme="majorHAnsi"/>
          <w:sz w:val="24"/>
          <w:szCs w:val="24"/>
        </w:rPr>
        <w:tab/>
        <w:t>MSF:ILITIES/GENTOO-LINUX-CVE-2015-6564/</w:t>
      </w:r>
      <w:r w:rsidRPr="000369CF">
        <w:rPr>
          <w:rFonts w:asciiTheme="majorHAnsi" w:hAnsiTheme="majorHAnsi" w:cstheme="majorHAnsi"/>
          <w:sz w:val="24"/>
          <w:szCs w:val="24"/>
        </w:rPr>
        <w:tab/>
        <w:t>6.9</w:t>
      </w:r>
      <w:r w:rsidRPr="000369CF">
        <w:rPr>
          <w:rFonts w:asciiTheme="majorHAnsi" w:hAnsiTheme="majorHAnsi" w:cstheme="majorHAnsi"/>
          <w:sz w:val="24"/>
          <w:szCs w:val="24"/>
        </w:rPr>
        <w:tab/>
        <w:t>https://vulners.com/metasploit/MSF:ILITIES/GENTOO-LINUX-CVE-2015-6564/</w:t>
      </w:r>
      <w:r w:rsidRPr="000369CF">
        <w:rPr>
          <w:rFonts w:asciiTheme="majorHAnsi" w:hAnsiTheme="majorHAnsi" w:cstheme="majorHAnsi"/>
          <w:sz w:val="24"/>
          <w:szCs w:val="24"/>
        </w:rPr>
        <w:tab/>
        <w:t>*EXPLOIT*</w:t>
      </w:r>
    </w:p>
    <w:p w14:paraId="59B7FA86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 xml:space="preserve">|     </w:t>
      </w:r>
      <w:r w:rsidRPr="000369CF">
        <w:rPr>
          <w:rFonts w:asciiTheme="majorHAnsi" w:hAnsiTheme="majorHAnsi" w:cstheme="majorHAnsi"/>
          <w:sz w:val="24"/>
          <w:szCs w:val="24"/>
        </w:rPr>
        <w:tab/>
        <w:t>CVE-2015-6564</w:t>
      </w:r>
      <w:r w:rsidRPr="000369CF">
        <w:rPr>
          <w:rFonts w:asciiTheme="majorHAnsi" w:hAnsiTheme="majorHAnsi" w:cstheme="majorHAnsi"/>
          <w:sz w:val="24"/>
          <w:szCs w:val="24"/>
        </w:rPr>
        <w:tab/>
        <w:t>6.9</w:t>
      </w:r>
      <w:r w:rsidRPr="000369CF">
        <w:rPr>
          <w:rFonts w:asciiTheme="majorHAnsi" w:hAnsiTheme="majorHAnsi" w:cstheme="majorHAnsi"/>
          <w:sz w:val="24"/>
          <w:szCs w:val="24"/>
        </w:rPr>
        <w:tab/>
        <w:t>https://vulners.com/cve/CVE-2015-6564</w:t>
      </w:r>
    </w:p>
    <w:p w14:paraId="0212BB5A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 xml:space="preserve">|     </w:t>
      </w:r>
      <w:r w:rsidRPr="000369CF">
        <w:rPr>
          <w:rFonts w:asciiTheme="majorHAnsi" w:hAnsiTheme="majorHAnsi" w:cstheme="majorHAnsi"/>
          <w:sz w:val="24"/>
          <w:szCs w:val="24"/>
        </w:rPr>
        <w:tab/>
        <w:t>CVE-2018-15919</w:t>
      </w:r>
      <w:r w:rsidRPr="000369CF">
        <w:rPr>
          <w:rFonts w:asciiTheme="majorHAnsi" w:hAnsiTheme="majorHAnsi" w:cstheme="majorHAnsi"/>
          <w:sz w:val="24"/>
          <w:szCs w:val="24"/>
        </w:rPr>
        <w:tab/>
        <w:t>5.0</w:t>
      </w:r>
      <w:r w:rsidRPr="000369CF">
        <w:rPr>
          <w:rFonts w:asciiTheme="majorHAnsi" w:hAnsiTheme="majorHAnsi" w:cstheme="majorHAnsi"/>
          <w:sz w:val="24"/>
          <w:szCs w:val="24"/>
        </w:rPr>
        <w:tab/>
        <w:t>https://vulners.com/cve/CVE-2018-15919</w:t>
      </w:r>
    </w:p>
    <w:p w14:paraId="23AA28EA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 xml:space="preserve">|     </w:t>
      </w:r>
      <w:r w:rsidRPr="000369CF">
        <w:rPr>
          <w:rFonts w:asciiTheme="majorHAnsi" w:hAnsiTheme="majorHAnsi" w:cstheme="majorHAnsi"/>
          <w:sz w:val="24"/>
          <w:szCs w:val="24"/>
        </w:rPr>
        <w:tab/>
        <w:t>CVE-2021-41617</w:t>
      </w:r>
      <w:r w:rsidRPr="000369CF">
        <w:rPr>
          <w:rFonts w:asciiTheme="majorHAnsi" w:hAnsiTheme="majorHAnsi" w:cstheme="majorHAnsi"/>
          <w:sz w:val="24"/>
          <w:szCs w:val="24"/>
        </w:rPr>
        <w:tab/>
        <w:t>4.4</w:t>
      </w:r>
      <w:r w:rsidRPr="000369CF">
        <w:rPr>
          <w:rFonts w:asciiTheme="majorHAnsi" w:hAnsiTheme="majorHAnsi" w:cstheme="majorHAnsi"/>
          <w:sz w:val="24"/>
          <w:szCs w:val="24"/>
        </w:rPr>
        <w:tab/>
        <w:t>https://vulners.com/cve/CVE-2021-41617</w:t>
      </w:r>
    </w:p>
    <w:p w14:paraId="51F05BD8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 xml:space="preserve">|     </w:t>
      </w:r>
      <w:r w:rsidRPr="000369CF">
        <w:rPr>
          <w:rFonts w:asciiTheme="majorHAnsi" w:hAnsiTheme="majorHAnsi" w:cstheme="majorHAnsi"/>
          <w:sz w:val="24"/>
          <w:szCs w:val="24"/>
        </w:rPr>
        <w:tab/>
        <w:t>MSF:ILITIES/OPENBSD-OPENSSH-CVE-2020-14145/</w:t>
      </w:r>
      <w:r w:rsidRPr="000369CF">
        <w:rPr>
          <w:rFonts w:asciiTheme="majorHAnsi" w:hAnsiTheme="majorHAnsi" w:cstheme="majorHAnsi"/>
          <w:sz w:val="24"/>
          <w:szCs w:val="24"/>
        </w:rPr>
        <w:tab/>
        <w:t>4.3</w:t>
      </w:r>
      <w:r w:rsidRPr="000369CF">
        <w:rPr>
          <w:rFonts w:asciiTheme="majorHAnsi" w:hAnsiTheme="majorHAnsi" w:cstheme="majorHAnsi"/>
          <w:sz w:val="24"/>
          <w:szCs w:val="24"/>
        </w:rPr>
        <w:tab/>
        <w:t>https://vulners.com/metasploit/MSF:ILITIES/OPENBSD-OPENSSH-CVE-2020-14145/</w:t>
      </w:r>
      <w:r w:rsidRPr="000369CF">
        <w:rPr>
          <w:rFonts w:asciiTheme="majorHAnsi" w:hAnsiTheme="majorHAnsi" w:cstheme="majorHAnsi"/>
          <w:sz w:val="24"/>
          <w:szCs w:val="24"/>
        </w:rPr>
        <w:tab/>
        <w:t>*EXPLOIT*</w:t>
      </w:r>
    </w:p>
    <w:p w14:paraId="0D005F37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lastRenderedPageBreak/>
        <w:t xml:space="preserve">|     </w:t>
      </w:r>
      <w:r w:rsidRPr="000369CF">
        <w:rPr>
          <w:rFonts w:asciiTheme="majorHAnsi" w:hAnsiTheme="majorHAnsi" w:cstheme="majorHAnsi"/>
          <w:sz w:val="24"/>
          <w:szCs w:val="24"/>
        </w:rPr>
        <w:tab/>
        <w:t>MSF:ILITIES/HUAWEI-EULEROS-2_0_SP9-CVE-2020-14145/</w:t>
      </w:r>
      <w:r w:rsidRPr="000369CF">
        <w:rPr>
          <w:rFonts w:asciiTheme="majorHAnsi" w:hAnsiTheme="majorHAnsi" w:cstheme="majorHAnsi"/>
          <w:sz w:val="24"/>
          <w:szCs w:val="24"/>
        </w:rPr>
        <w:tab/>
        <w:t>4.3</w:t>
      </w:r>
      <w:r w:rsidRPr="000369CF">
        <w:rPr>
          <w:rFonts w:asciiTheme="majorHAnsi" w:hAnsiTheme="majorHAnsi" w:cstheme="majorHAnsi"/>
          <w:sz w:val="24"/>
          <w:szCs w:val="24"/>
        </w:rPr>
        <w:tab/>
        <w:t>https://vulners.com/metasploit/MSF:ILITIES/HUAWEI-EULEROS-2_0_SP9-CVE-2020-14145/</w:t>
      </w:r>
      <w:r w:rsidRPr="000369CF">
        <w:rPr>
          <w:rFonts w:asciiTheme="majorHAnsi" w:hAnsiTheme="majorHAnsi" w:cstheme="majorHAnsi"/>
          <w:sz w:val="24"/>
          <w:szCs w:val="24"/>
        </w:rPr>
        <w:tab/>
        <w:t>*EXPLOIT*</w:t>
      </w:r>
    </w:p>
    <w:p w14:paraId="62516A1D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 xml:space="preserve">|     </w:t>
      </w:r>
      <w:r w:rsidRPr="000369CF">
        <w:rPr>
          <w:rFonts w:asciiTheme="majorHAnsi" w:hAnsiTheme="majorHAnsi" w:cstheme="majorHAnsi"/>
          <w:sz w:val="24"/>
          <w:szCs w:val="24"/>
        </w:rPr>
        <w:tab/>
        <w:t>MSF:ILITIES/HUAWEI-EULEROS-2_0_SP8-CVE-2020-14145/</w:t>
      </w:r>
      <w:r w:rsidRPr="000369CF">
        <w:rPr>
          <w:rFonts w:asciiTheme="majorHAnsi" w:hAnsiTheme="majorHAnsi" w:cstheme="majorHAnsi"/>
          <w:sz w:val="24"/>
          <w:szCs w:val="24"/>
        </w:rPr>
        <w:tab/>
        <w:t>4.3</w:t>
      </w:r>
      <w:r w:rsidRPr="000369CF">
        <w:rPr>
          <w:rFonts w:asciiTheme="majorHAnsi" w:hAnsiTheme="majorHAnsi" w:cstheme="majorHAnsi"/>
          <w:sz w:val="24"/>
          <w:szCs w:val="24"/>
        </w:rPr>
        <w:tab/>
        <w:t>https://vulners.com/metasploit/MSF:ILITIES/HUAWEI-EULEROS-2_0_SP8-CVE-2020-14145/</w:t>
      </w:r>
      <w:r w:rsidRPr="000369CF">
        <w:rPr>
          <w:rFonts w:asciiTheme="majorHAnsi" w:hAnsiTheme="majorHAnsi" w:cstheme="majorHAnsi"/>
          <w:sz w:val="24"/>
          <w:szCs w:val="24"/>
        </w:rPr>
        <w:tab/>
        <w:t>*EXPLOIT*</w:t>
      </w:r>
    </w:p>
    <w:p w14:paraId="6860D005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 xml:space="preserve">|     </w:t>
      </w:r>
      <w:r w:rsidRPr="000369CF">
        <w:rPr>
          <w:rFonts w:asciiTheme="majorHAnsi" w:hAnsiTheme="majorHAnsi" w:cstheme="majorHAnsi"/>
          <w:sz w:val="24"/>
          <w:szCs w:val="24"/>
        </w:rPr>
        <w:tab/>
        <w:t>MSF:ILITIES/HUAWEI-EULEROS-2_0_SP5-CVE-2020-14145/</w:t>
      </w:r>
      <w:r w:rsidRPr="000369CF">
        <w:rPr>
          <w:rFonts w:asciiTheme="majorHAnsi" w:hAnsiTheme="majorHAnsi" w:cstheme="majorHAnsi"/>
          <w:sz w:val="24"/>
          <w:szCs w:val="24"/>
        </w:rPr>
        <w:tab/>
        <w:t>4.3</w:t>
      </w:r>
      <w:r w:rsidRPr="000369CF">
        <w:rPr>
          <w:rFonts w:asciiTheme="majorHAnsi" w:hAnsiTheme="majorHAnsi" w:cstheme="majorHAnsi"/>
          <w:sz w:val="24"/>
          <w:szCs w:val="24"/>
        </w:rPr>
        <w:tab/>
        <w:t>https://vulners.com/metasploit/MSF:ILITIES/HUAWEI-EULEROS-2_0_SP5-CVE-2020-14145/</w:t>
      </w:r>
      <w:r w:rsidRPr="000369CF">
        <w:rPr>
          <w:rFonts w:asciiTheme="majorHAnsi" w:hAnsiTheme="majorHAnsi" w:cstheme="majorHAnsi"/>
          <w:sz w:val="24"/>
          <w:szCs w:val="24"/>
        </w:rPr>
        <w:tab/>
        <w:t>*EXPLOIT*</w:t>
      </w:r>
    </w:p>
    <w:p w14:paraId="651948D3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 xml:space="preserve">|     </w:t>
      </w:r>
      <w:r w:rsidRPr="000369CF">
        <w:rPr>
          <w:rFonts w:asciiTheme="majorHAnsi" w:hAnsiTheme="majorHAnsi" w:cstheme="majorHAnsi"/>
          <w:sz w:val="24"/>
          <w:szCs w:val="24"/>
        </w:rPr>
        <w:tab/>
        <w:t>MSF:ILITIES/F5-BIG-IP-CVE-2020-14145/</w:t>
      </w:r>
      <w:r w:rsidRPr="000369CF">
        <w:rPr>
          <w:rFonts w:asciiTheme="majorHAnsi" w:hAnsiTheme="majorHAnsi" w:cstheme="majorHAnsi"/>
          <w:sz w:val="24"/>
          <w:szCs w:val="24"/>
        </w:rPr>
        <w:tab/>
        <w:t>4.3</w:t>
      </w:r>
      <w:r w:rsidRPr="000369CF">
        <w:rPr>
          <w:rFonts w:asciiTheme="majorHAnsi" w:hAnsiTheme="majorHAnsi" w:cstheme="majorHAnsi"/>
          <w:sz w:val="24"/>
          <w:szCs w:val="24"/>
        </w:rPr>
        <w:tab/>
        <w:t>https://vulners.com/metasploit/MSF:ILITIES/F5-BIG-IP-CVE-2020-14145/</w:t>
      </w:r>
      <w:r w:rsidRPr="000369CF">
        <w:rPr>
          <w:rFonts w:asciiTheme="majorHAnsi" w:hAnsiTheme="majorHAnsi" w:cstheme="majorHAnsi"/>
          <w:sz w:val="24"/>
          <w:szCs w:val="24"/>
        </w:rPr>
        <w:tab/>
        <w:t>*EXPLOIT*</w:t>
      </w:r>
    </w:p>
    <w:p w14:paraId="160BADE8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 xml:space="preserve">|     </w:t>
      </w:r>
      <w:r w:rsidRPr="000369CF">
        <w:rPr>
          <w:rFonts w:asciiTheme="majorHAnsi" w:hAnsiTheme="majorHAnsi" w:cstheme="majorHAnsi"/>
          <w:sz w:val="24"/>
          <w:szCs w:val="24"/>
        </w:rPr>
        <w:tab/>
        <w:t>CVE-2020-14145</w:t>
      </w:r>
      <w:r w:rsidRPr="000369CF">
        <w:rPr>
          <w:rFonts w:asciiTheme="majorHAnsi" w:hAnsiTheme="majorHAnsi" w:cstheme="majorHAnsi"/>
          <w:sz w:val="24"/>
          <w:szCs w:val="24"/>
        </w:rPr>
        <w:tab/>
        <w:t>4.3</w:t>
      </w:r>
      <w:r w:rsidRPr="000369CF">
        <w:rPr>
          <w:rFonts w:asciiTheme="majorHAnsi" w:hAnsiTheme="majorHAnsi" w:cstheme="majorHAnsi"/>
          <w:sz w:val="24"/>
          <w:szCs w:val="24"/>
        </w:rPr>
        <w:tab/>
        <w:t>https://vulners.com/cve/CVE-2020-14145</w:t>
      </w:r>
    </w:p>
    <w:p w14:paraId="591B5C4B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 xml:space="preserve">|     </w:t>
      </w:r>
      <w:r w:rsidRPr="000369CF">
        <w:rPr>
          <w:rFonts w:asciiTheme="majorHAnsi" w:hAnsiTheme="majorHAnsi" w:cstheme="majorHAnsi"/>
          <w:sz w:val="24"/>
          <w:szCs w:val="24"/>
        </w:rPr>
        <w:tab/>
        <w:t>CVE-2015-5352</w:t>
      </w:r>
      <w:r w:rsidRPr="000369CF">
        <w:rPr>
          <w:rFonts w:asciiTheme="majorHAnsi" w:hAnsiTheme="majorHAnsi" w:cstheme="majorHAnsi"/>
          <w:sz w:val="24"/>
          <w:szCs w:val="24"/>
        </w:rPr>
        <w:tab/>
        <w:t>4.3</w:t>
      </w:r>
      <w:r w:rsidRPr="000369CF">
        <w:rPr>
          <w:rFonts w:asciiTheme="majorHAnsi" w:hAnsiTheme="majorHAnsi" w:cstheme="majorHAnsi"/>
          <w:sz w:val="24"/>
          <w:szCs w:val="24"/>
        </w:rPr>
        <w:tab/>
        <w:t>https://vulners.com/cve/CVE-2015-5352</w:t>
      </w:r>
    </w:p>
    <w:p w14:paraId="09B0A03C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 xml:space="preserve">|     </w:t>
      </w:r>
      <w:r w:rsidRPr="000369CF">
        <w:rPr>
          <w:rFonts w:asciiTheme="majorHAnsi" w:hAnsiTheme="majorHAnsi" w:cstheme="majorHAnsi"/>
          <w:sz w:val="24"/>
          <w:szCs w:val="24"/>
        </w:rPr>
        <w:tab/>
        <w:t>MSF:ILITIES/ALPINE-LINUX-CVE-2015-6563/</w:t>
      </w:r>
      <w:r w:rsidRPr="000369CF">
        <w:rPr>
          <w:rFonts w:asciiTheme="majorHAnsi" w:hAnsiTheme="majorHAnsi" w:cstheme="majorHAnsi"/>
          <w:sz w:val="24"/>
          <w:szCs w:val="24"/>
        </w:rPr>
        <w:tab/>
        <w:t>1.9</w:t>
      </w:r>
      <w:r w:rsidRPr="000369CF">
        <w:rPr>
          <w:rFonts w:asciiTheme="majorHAnsi" w:hAnsiTheme="majorHAnsi" w:cstheme="majorHAnsi"/>
          <w:sz w:val="24"/>
          <w:szCs w:val="24"/>
        </w:rPr>
        <w:tab/>
        <w:t>https://vulners.com/metasploit/MSF:ILITIES/ALPINE-LINUX-CVE-2015-6563/</w:t>
      </w:r>
      <w:r w:rsidRPr="000369CF">
        <w:rPr>
          <w:rFonts w:asciiTheme="majorHAnsi" w:hAnsiTheme="majorHAnsi" w:cstheme="majorHAnsi"/>
          <w:sz w:val="24"/>
          <w:szCs w:val="24"/>
        </w:rPr>
        <w:tab/>
        <w:t>*EXPLOIT*</w:t>
      </w:r>
    </w:p>
    <w:p w14:paraId="57FFE25B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 xml:space="preserve">|_    </w:t>
      </w:r>
      <w:r w:rsidRPr="000369CF">
        <w:rPr>
          <w:rFonts w:asciiTheme="majorHAnsi" w:hAnsiTheme="majorHAnsi" w:cstheme="majorHAnsi"/>
          <w:sz w:val="24"/>
          <w:szCs w:val="24"/>
        </w:rPr>
        <w:tab/>
        <w:t>CVE-2015-6563</w:t>
      </w:r>
      <w:r w:rsidRPr="000369CF">
        <w:rPr>
          <w:rFonts w:asciiTheme="majorHAnsi" w:hAnsiTheme="majorHAnsi" w:cstheme="majorHAnsi"/>
          <w:sz w:val="24"/>
          <w:szCs w:val="24"/>
        </w:rPr>
        <w:tab/>
        <w:t>1.9</w:t>
      </w:r>
      <w:r w:rsidRPr="000369CF">
        <w:rPr>
          <w:rFonts w:asciiTheme="majorHAnsi" w:hAnsiTheme="majorHAnsi" w:cstheme="majorHAnsi"/>
          <w:sz w:val="24"/>
          <w:szCs w:val="24"/>
        </w:rPr>
        <w:tab/>
        <w:t>https://vulners.com/cve/CVE-2015-6563</w:t>
      </w:r>
    </w:p>
    <w:p w14:paraId="0320D9E9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 xml:space="preserve">| rpcinfo: </w:t>
      </w:r>
    </w:p>
    <w:p w14:paraId="1E547033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|   program version    port/proto  service</w:t>
      </w:r>
    </w:p>
    <w:p w14:paraId="286122FB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|   100000  2,3,4        111/tcp   rpcbind</w:t>
      </w:r>
    </w:p>
    <w:p w14:paraId="3187C87B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|   100000  2,3,4        111/udp   rpcbind</w:t>
      </w:r>
    </w:p>
    <w:p w14:paraId="4122F398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|   100000  3,4          111/tcp6  rpcbind</w:t>
      </w:r>
    </w:p>
    <w:p w14:paraId="74E7F10C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|   100000  3,4          111/udp6  rpcbind</w:t>
      </w:r>
    </w:p>
    <w:p w14:paraId="0117499B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|   100003  2,3,4       2049/tcp   nfs</w:t>
      </w:r>
    </w:p>
    <w:p w14:paraId="756F76AD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|   100003  2,3,4       2049/tcp6  nfs</w:t>
      </w:r>
    </w:p>
    <w:p w14:paraId="5028D3F8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|   100003  2,3,4       2049/udp   nfs</w:t>
      </w:r>
    </w:p>
    <w:p w14:paraId="49589F8B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|   100003  2,3,4       2049/udp6  nfs</w:t>
      </w:r>
    </w:p>
    <w:p w14:paraId="67ED7827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|   100005  1,2,3      33161/udp   mountd</w:t>
      </w:r>
    </w:p>
    <w:p w14:paraId="1C275626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|   100005  1,2,3      43598/tcp   mountd</w:t>
      </w:r>
    </w:p>
    <w:p w14:paraId="2C20AB73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|   100005  1,2,3      56081/tcp6  mountd</w:t>
      </w:r>
    </w:p>
    <w:p w14:paraId="7C5E24BA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|   100005  1,2,3      60378/udp6  mountd</w:t>
      </w:r>
    </w:p>
    <w:p w14:paraId="42B3FE7D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|   100021  1,3,4      41504/tcp6  nlockmgr</w:t>
      </w:r>
    </w:p>
    <w:p w14:paraId="0E36D243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lastRenderedPageBreak/>
        <w:t>|   100021  1,3,4      41901/tcp   nlockmgr</w:t>
      </w:r>
    </w:p>
    <w:p w14:paraId="682D0770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|   100021  1,3,4      47764/udp6  nlockmgr</w:t>
      </w:r>
    </w:p>
    <w:p w14:paraId="22834F3F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|   100021  1,3,4      55851/udp   nlockmgr</w:t>
      </w:r>
    </w:p>
    <w:p w14:paraId="2283EB85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|   100024  1          33193/tcp   status</w:t>
      </w:r>
    </w:p>
    <w:p w14:paraId="39EF19AB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|   100024  1          41296/udp6  status</w:t>
      </w:r>
    </w:p>
    <w:p w14:paraId="24B8927C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|   100024  1          56202/udp   status</w:t>
      </w:r>
    </w:p>
    <w:p w14:paraId="57D85EF6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|   100024  1          58562/tcp6  status</w:t>
      </w:r>
    </w:p>
    <w:p w14:paraId="22BFDAE3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|   100227  2,3         2049/tcp   nfs_acl</w:t>
      </w:r>
    </w:p>
    <w:p w14:paraId="353CEFF0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|   100227  2,3         2049/tcp6  nfs_acl</w:t>
      </w:r>
    </w:p>
    <w:p w14:paraId="7DCD89E0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|   100227  2,3         2049/udp   nfs_acl</w:t>
      </w:r>
    </w:p>
    <w:tbl>
      <w:tblPr>
        <w:tblStyle w:val="TableGrid"/>
        <w:tblpPr w:leftFromText="180" w:rightFromText="180" w:vertAnchor="text" w:horzAnchor="margin" w:tblpY="322"/>
        <w:tblW w:w="0" w:type="auto"/>
        <w:tblLook w:val="04A0" w:firstRow="1" w:lastRow="0" w:firstColumn="1" w:lastColumn="0" w:noHBand="0" w:noVBand="1"/>
      </w:tblPr>
      <w:tblGrid>
        <w:gridCol w:w="1217"/>
        <w:gridCol w:w="1691"/>
        <w:gridCol w:w="6108"/>
      </w:tblGrid>
      <w:tr w:rsidR="00BF53C1" w14:paraId="3C243EF5" w14:textId="77777777" w:rsidTr="00BF53C1">
        <w:tc>
          <w:tcPr>
            <w:tcW w:w="1129" w:type="dxa"/>
          </w:tcPr>
          <w:p w14:paraId="3BB9AA18" w14:textId="77777777" w:rsidR="00BF53C1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 xml:space="preserve">PORT  </w:t>
            </w:r>
          </w:p>
        </w:tc>
        <w:tc>
          <w:tcPr>
            <w:tcW w:w="1701" w:type="dxa"/>
          </w:tcPr>
          <w:p w14:paraId="5CBF27AB" w14:textId="77777777" w:rsidR="00BF53C1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 xml:space="preserve">STATE SERVICE     </w:t>
            </w:r>
          </w:p>
        </w:tc>
        <w:tc>
          <w:tcPr>
            <w:tcW w:w="6186" w:type="dxa"/>
          </w:tcPr>
          <w:p w14:paraId="2C61B9DE" w14:textId="77777777" w:rsidR="00BF53C1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>VERSION</w:t>
            </w:r>
          </w:p>
        </w:tc>
      </w:tr>
      <w:tr w:rsidR="00BF53C1" w14:paraId="36CF6F5D" w14:textId="77777777" w:rsidTr="00BF53C1">
        <w:tc>
          <w:tcPr>
            <w:tcW w:w="1129" w:type="dxa"/>
          </w:tcPr>
          <w:p w14:paraId="55901784" w14:textId="77777777" w:rsidR="00BF53C1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 xml:space="preserve">21/tcp    </w:t>
            </w:r>
          </w:p>
        </w:tc>
        <w:tc>
          <w:tcPr>
            <w:tcW w:w="1701" w:type="dxa"/>
          </w:tcPr>
          <w:p w14:paraId="13E30CFB" w14:textId="77777777" w:rsidR="00BF53C1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 xml:space="preserve">open  ftp         </w:t>
            </w:r>
          </w:p>
        </w:tc>
        <w:tc>
          <w:tcPr>
            <w:tcW w:w="6186" w:type="dxa"/>
          </w:tcPr>
          <w:p w14:paraId="0875AD7D" w14:textId="77777777" w:rsidR="00BF53C1" w:rsidRPr="000369CF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>vsftpd 3.0.2</w:t>
            </w:r>
          </w:p>
          <w:p w14:paraId="258D3FA5" w14:textId="77777777" w:rsidR="00BF53C1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BF53C1" w14:paraId="7B0ECC5E" w14:textId="77777777" w:rsidTr="00BF53C1">
        <w:tc>
          <w:tcPr>
            <w:tcW w:w="1129" w:type="dxa"/>
          </w:tcPr>
          <w:p w14:paraId="4EF01521" w14:textId="77777777" w:rsidR="00BF53C1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 xml:space="preserve">22/tcp    </w:t>
            </w:r>
          </w:p>
        </w:tc>
        <w:tc>
          <w:tcPr>
            <w:tcW w:w="1701" w:type="dxa"/>
          </w:tcPr>
          <w:p w14:paraId="6B6784BA" w14:textId="77777777" w:rsidR="00BF53C1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 xml:space="preserve">open  ssh         </w:t>
            </w:r>
          </w:p>
        </w:tc>
        <w:tc>
          <w:tcPr>
            <w:tcW w:w="6186" w:type="dxa"/>
          </w:tcPr>
          <w:p w14:paraId="7D5BC96E" w14:textId="77777777" w:rsidR="00BF53C1" w:rsidRPr="000369CF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>OpenSSH 6.6.1p1 Ubuntu 2ubuntu2.13 (Ubuntu Linux; protocol 2.0)</w:t>
            </w:r>
          </w:p>
          <w:p w14:paraId="454B7686" w14:textId="77777777" w:rsidR="00BF53C1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BF53C1" w14:paraId="624CEA9E" w14:textId="77777777" w:rsidTr="00BF53C1">
        <w:tc>
          <w:tcPr>
            <w:tcW w:w="1129" w:type="dxa"/>
          </w:tcPr>
          <w:p w14:paraId="01C31C40" w14:textId="77777777" w:rsidR="00BF53C1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 xml:space="preserve">111/tcp   </w:t>
            </w:r>
          </w:p>
        </w:tc>
        <w:tc>
          <w:tcPr>
            <w:tcW w:w="1701" w:type="dxa"/>
          </w:tcPr>
          <w:p w14:paraId="351F7E85" w14:textId="77777777" w:rsidR="00BF53C1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 xml:space="preserve">open  rpcbind     </w:t>
            </w:r>
          </w:p>
        </w:tc>
        <w:tc>
          <w:tcPr>
            <w:tcW w:w="6186" w:type="dxa"/>
          </w:tcPr>
          <w:p w14:paraId="144581CC" w14:textId="77777777" w:rsidR="00BF53C1" w:rsidRPr="000369CF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>2-4 (RPC #100000)</w:t>
            </w:r>
          </w:p>
          <w:p w14:paraId="4991328B" w14:textId="77777777" w:rsidR="00BF53C1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BF53C1" w14:paraId="6328CCF1" w14:textId="77777777" w:rsidTr="00BF53C1">
        <w:tc>
          <w:tcPr>
            <w:tcW w:w="1129" w:type="dxa"/>
          </w:tcPr>
          <w:p w14:paraId="3BD18D5C" w14:textId="0F9CD578" w:rsidR="00BF53C1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 xml:space="preserve">139/tcp   </w:t>
            </w:r>
          </w:p>
        </w:tc>
        <w:tc>
          <w:tcPr>
            <w:tcW w:w="1701" w:type="dxa"/>
          </w:tcPr>
          <w:p w14:paraId="7128D3B7" w14:textId="7E0BAC66" w:rsidR="00BF53C1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>open</w:t>
            </w:r>
          </w:p>
        </w:tc>
        <w:tc>
          <w:tcPr>
            <w:tcW w:w="6186" w:type="dxa"/>
          </w:tcPr>
          <w:p w14:paraId="1BF2F765" w14:textId="77777777" w:rsidR="00BF53C1" w:rsidRPr="000369CF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>netbios-ssn Samba smbd 3.X - 4.X (workgroup: WORKGROUP)</w:t>
            </w:r>
          </w:p>
          <w:p w14:paraId="464F16C1" w14:textId="77777777" w:rsidR="00BF53C1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BF53C1" w14:paraId="6F58692E" w14:textId="77777777" w:rsidTr="00BF53C1">
        <w:tc>
          <w:tcPr>
            <w:tcW w:w="1129" w:type="dxa"/>
          </w:tcPr>
          <w:p w14:paraId="02F28E10" w14:textId="77777777" w:rsidR="00BF53C1" w:rsidRPr="000369CF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 xml:space="preserve">445/tcp   </w:t>
            </w:r>
          </w:p>
          <w:p w14:paraId="2F4B29CB" w14:textId="77777777" w:rsidR="00BF53C1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701" w:type="dxa"/>
          </w:tcPr>
          <w:p w14:paraId="718F2E54" w14:textId="301DFCAC" w:rsidR="00BF53C1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 xml:space="preserve">open  </w:t>
            </w:r>
          </w:p>
        </w:tc>
        <w:tc>
          <w:tcPr>
            <w:tcW w:w="6186" w:type="dxa"/>
          </w:tcPr>
          <w:p w14:paraId="1CF147B3" w14:textId="6D46B622" w:rsidR="00BF53C1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>netbios-ssn Samba smbd 3.X - 4.X (workgroup: WORKGROUP)</w:t>
            </w:r>
          </w:p>
        </w:tc>
      </w:tr>
      <w:tr w:rsidR="00BF53C1" w14:paraId="23F06C66" w14:textId="77777777" w:rsidTr="00BF53C1">
        <w:tc>
          <w:tcPr>
            <w:tcW w:w="1129" w:type="dxa"/>
          </w:tcPr>
          <w:p w14:paraId="3FA9F302" w14:textId="77777777" w:rsidR="00BF53C1" w:rsidRPr="000369CF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 xml:space="preserve">873/tcp   </w:t>
            </w:r>
          </w:p>
          <w:p w14:paraId="2DC7EAAB" w14:textId="77777777" w:rsidR="00BF53C1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701" w:type="dxa"/>
          </w:tcPr>
          <w:p w14:paraId="69827DC2" w14:textId="03D0CD5D" w:rsidR="00BF53C1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 xml:space="preserve">open  rsync       </w:t>
            </w:r>
          </w:p>
        </w:tc>
        <w:tc>
          <w:tcPr>
            <w:tcW w:w="6186" w:type="dxa"/>
          </w:tcPr>
          <w:p w14:paraId="4E1F5AEF" w14:textId="31ECFC30" w:rsidR="00BF53C1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>(protocol version 31)</w:t>
            </w:r>
          </w:p>
        </w:tc>
      </w:tr>
      <w:tr w:rsidR="00BF53C1" w14:paraId="7709071F" w14:textId="77777777" w:rsidTr="00BF53C1">
        <w:tc>
          <w:tcPr>
            <w:tcW w:w="1129" w:type="dxa"/>
          </w:tcPr>
          <w:p w14:paraId="6492BEF8" w14:textId="77777777" w:rsidR="00BF53C1" w:rsidRPr="000369CF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 xml:space="preserve">2049/tcp  </w:t>
            </w:r>
          </w:p>
          <w:p w14:paraId="597B5C45" w14:textId="77777777" w:rsidR="00BF53C1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701" w:type="dxa"/>
          </w:tcPr>
          <w:p w14:paraId="6C8FAD63" w14:textId="7329F09A" w:rsidR="00BF53C1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 xml:space="preserve">open  nfs_acl     </w:t>
            </w:r>
          </w:p>
        </w:tc>
        <w:tc>
          <w:tcPr>
            <w:tcW w:w="6186" w:type="dxa"/>
          </w:tcPr>
          <w:p w14:paraId="5EFBA580" w14:textId="0CF99A92" w:rsidR="00BF53C1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>2-3 (RPC #100227)</w:t>
            </w:r>
          </w:p>
        </w:tc>
      </w:tr>
      <w:tr w:rsidR="00BF53C1" w14:paraId="5F1A1EEE" w14:textId="77777777" w:rsidTr="00BF53C1">
        <w:tc>
          <w:tcPr>
            <w:tcW w:w="1129" w:type="dxa"/>
          </w:tcPr>
          <w:p w14:paraId="0FC0D5D1" w14:textId="77777777" w:rsidR="00BF53C1" w:rsidRPr="000369CF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 xml:space="preserve">33193/tcp </w:t>
            </w:r>
          </w:p>
          <w:p w14:paraId="32379B22" w14:textId="77777777" w:rsidR="00BF53C1" w:rsidRPr="000369CF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701" w:type="dxa"/>
          </w:tcPr>
          <w:p w14:paraId="1A472FA9" w14:textId="59D3D535" w:rsidR="00BF53C1" w:rsidRPr="000369CF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 xml:space="preserve">open  status      </w:t>
            </w:r>
          </w:p>
        </w:tc>
        <w:tc>
          <w:tcPr>
            <w:tcW w:w="6186" w:type="dxa"/>
          </w:tcPr>
          <w:p w14:paraId="37FC24BC" w14:textId="0DF75F97" w:rsidR="00BF53C1" w:rsidRPr="000369CF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>1 (RPC #100024)</w:t>
            </w:r>
          </w:p>
        </w:tc>
      </w:tr>
      <w:tr w:rsidR="00BF53C1" w14:paraId="7BB0A104" w14:textId="77777777" w:rsidTr="00BF53C1">
        <w:tc>
          <w:tcPr>
            <w:tcW w:w="1129" w:type="dxa"/>
          </w:tcPr>
          <w:p w14:paraId="11DEF25B" w14:textId="77777777" w:rsidR="00BF53C1" w:rsidRPr="000369CF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 xml:space="preserve">38708/tcp </w:t>
            </w:r>
          </w:p>
          <w:p w14:paraId="31CB5719" w14:textId="77777777" w:rsidR="00BF53C1" w:rsidRPr="000369CF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701" w:type="dxa"/>
          </w:tcPr>
          <w:p w14:paraId="60D91F77" w14:textId="204F73CB" w:rsidR="00BF53C1" w:rsidRPr="000369CF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 xml:space="preserve">open  mountd      </w:t>
            </w:r>
          </w:p>
        </w:tc>
        <w:tc>
          <w:tcPr>
            <w:tcW w:w="6186" w:type="dxa"/>
          </w:tcPr>
          <w:p w14:paraId="0498F9B7" w14:textId="5ADAF632" w:rsidR="00BF53C1" w:rsidRPr="000369CF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>1-3 (RPC #100005)</w:t>
            </w:r>
          </w:p>
        </w:tc>
      </w:tr>
      <w:tr w:rsidR="00BF53C1" w14:paraId="25905A5C" w14:textId="77777777" w:rsidTr="00BF53C1">
        <w:tc>
          <w:tcPr>
            <w:tcW w:w="1129" w:type="dxa"/>
          </w:tcPr>
          <w:p w14:paraId="160A22C6" w14:textId="77777777" w:rsidR="00BF53C1" w:rsidRPr="000369CF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 xml:space="preserve">41901/tcp </w:t>
            </w:r>
          </w:p>
          <w:p w14:paraId="0B3D91E4" w14:textId="77777777" w:rsidR="00BF53C1" w:rsidRPr="000369CF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701" w:type="dxa"/>
          </w:tcPr>
          <w:p w14:paraId="5412956B" w14:textId="3C9C941D" w:rsidR="00BF53C1" w:rsidRPr="000369CF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 xml:space="preserve">open nlockmgr   </w:t>
            </w:r>
          </w:p>
        </w:tc>
        <w:tc>
          <w:tcPr>
            <w:tcW w:w="6186" w:type="dxa"/>
          </w:tcPr>
          <w:p w14:paraId="67FB0F8C" w14:textId="0E067D79" w:rsidR="00BF53C1" w:rsidRPr="000369CF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>1-4 (RPC #100021)</w:t>
            </w:r>
          </w:p>
        </w:tc>
      </w:tr>
      <w:tr w:rsidR="00BF53C1" w14:paraId="7BA57DF0" w14:textId="77777777" w:rsidTr="00BF53C1">
        <w:tc>
          <w:tcPr>
            <w:tcW w:w="1129" w:type="dxa"/>
          </w:tcPr>
          <w:p w14:paraId="0A249F94" w14:textId="77777777" w:rsidR="00BF53C1" w:rsidRPr="000369CF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 xml:space="preserve">43598/tcp </w:t>
            </w:r>
          </w:p>
          <w:p w14:paraId="624957B6" w14:textId="77777777" w:rsidR="00BF53C1" w:rsidRPr="000369CF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701" w:type="dxa"/>
          </w:tcPr>
          <w:p w14:paraId="32B6DD6D" w14:textId="2030808E" w:rsidR="00BF53C1" w:rsidRPr="000369CF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 xml:space="preserve">open     mountd  </w:t>
            </w:r>
          </w:p>
        </w:tc>
        <w:tc>
          <w:tcPr>
            <w:tcW w:w="6186" w:type="dxa"/>
          </w:tcPr>
          <w:p w14:paraId="2C595F30" w14:textId="0103F7AF" w:rsidR="00BF53C1" w:rsidRPr="000369CF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>1-3 (RPC #100005)</w:t>
            </w:r>
          </w:p>
        </w:tc>
      </w:tr>
      <w:tr w:rsidR="00BF53C1" w14:paraId="1E24A139" w14:textId="77777777" w:rsidTr="00BF53C1">
        <w:tc>
          <w:tcPr>
            <w:tcW w:w="1129" w:type="dxa"/>
          </w:tcPr>
          <w:p w14:paraId="096D9877" w14:textId="77777777" w:rsidR="00BF53C1" w:rsidRPr="000369CF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 xml:space="preserve">47115/tcp </w:t>
            </w:r>
          </w:p>
          <w:p w14:paraId="16DD67A9" w14:textId="77777777" w:rsidR="00BF53C1" w:rsidRPr="000369CF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701" w:type="dxa"/>
          </w:tcPr>
          <w:p w14:paraId="46DE8175" w14:textId="6D15F452" w:rsidR="00BF53C1" w:rsidRPr="000369CF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 xml:space="preserve">open mountd      </w:t>
            </w:r>
          </w:p>
        </w:tc>
        <w:tc>
          <w:tcPr>
            <w:tcW w:w="6186" w:type="dxa"/>
          </w:tcPr>
          <w:p w14:paraId="61192EC8" w14:textId="7931340E" w:rsidR="00BF53C1" w:rsidRPr="000369CF" w:rsidRDefault="00BF53C1" w:rsidP="00BF53C1">
            <w:pPr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0369CF">
              <w:rPr>
                <w:rFonts w:asciiTheme="majorHAnsi" w:hAnsiTheme="majorHAnsi" w:cstheme="majorHAnsi"/>
                <w:sz w:val="24"/>
                <w:szCs w:val="24"/>
              </w:rPr>
              <w:t>1-3 (RPC #100005)</w:t>
            </w:r>
          </w:p>
        </w:tc>
      </w:tr>
    </w:tbl>
    <w:p w14:paraId="512F3F59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|_  100227  2,3         2049/udp6  nfs_acl</w:t>
      </w:r>
    </w:p>
    <w:p w14:paraId="7C8156A8" w14:textId="319A183E" w:rsidR="00BF53C1" w:rsidRDefault="00BF53C1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FA0D3E4" wp14:editId="77B83C8C">
            <wp:extent cx="4776716" cy="4120515"/>
            <wp:effectExtent l="0" t="0" r="5080" b="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 rotWithShape="1">
                    <a:blip r:embed="rId6"/>
                    <a:srcRect l="26585" t="36098" r="58365" b="23423"/>
                    <a:stretch/>
                  </pic:blipFill>
                  <pic:spPr bwMode="auto">
                    <a:xfrm>
                      <a:off x="0" y="0"/>
                      <a:ext cx="4793146" cy="41346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20BD02" w14:textId="45A24016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MAC Address: 08:00:27:88:41:6D (Oracle VirtualBox virtual NIC)</w:t>
      </w:r>
    </w:p>
    <w:p w14:paraId="02FFA622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 xml:space="preserve">Service Info: Host: OSBOXES; OSs: Unix, Linux; CPE: </w:t>
      </w:r>
      <w:proofErr w:type="spellStart"/>
      <w:r w:rsidRPr="000369CF">
        <w:rPr>
          <w:rFonts w:asciiTheme="majorHAnsi" w:hAnsiTheme="majorHAnsi" w:cstheme="majorHAnsi"/>
          <w:sz w:val="24"/>
          <w:szCs w:val="24"/>
        </w:rPr>
        <w:t>cpe</w:t>
      </w:r>
      <w:proofErr w:type="spellEnd"/>
      <w:r w:rsidRPr="000369CF">
        <w:rPr>
          <w:rFonts w:asciiTheme="majorHAnsi" w:hAnsiTheme="majorHAnsi" w:cstheme="majorHAnsi"/>
          <w:sz w:val="24"/>
          <w:szCs w:val="24"/>
        </w:rPr>
        <w:t>:/</w:t>
      </w:r>
      <w:proofErr w:type="spellStart"/>
      <w:r w:rsidRPr="000369CF">
        <w:rPr>
          <w:rFonts w:asciiTheme="majorHAnsi" w:hAnsiTheme="majorHAnsi" w:cstheme="majorHAnsi"/>
          <w:sz w:val="24"/>
          <w:szCs w:val="24"/>
        </w:rPr>
        <w:t>o:linux:linux_kernel</w:t>
      </w:r>
      <w:proofErr w:type="spellEnd"/>
    </w:p>
    <w:p w14:paraId="249526DE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0900E390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Service detection performed. Please report any incorrect results at https://nmap.org/submit/ .</w:t>
      </w:r>
    </w:p>
    <w:p w14:paraId="0226C580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Nmap done: 1 IP address (1 host up) scanned in 14.38 seconds</w:t>
      </w:r>
    </w:p>
    <w:p w14:paraId="2473617B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Download Nessus to check vulnerabilities against nmap scan</w:t>
      </w:r>
    </w:p>
    <w:p w14:paraId="796F80B0" w14:textId="77777777" w:rsidR="00566328" w:rsidRPr="000369CF" w:rsidRDefault="00566328" w:rsidP="00566328">
      <w:pPr>
        <w:jc w:val="both"/>
        <w:rPr>
          <w:rFonts w:asciiTheme="majorHAnsi" w:hAnsiTheme="majorHAnsi" w:cstheme="majorHAnsi"/>
          <w:color w:val="000000"/>
          <w:sz w:val="24"/>
          <w:szCs w:val="24"/>
          <w:shd w:val="clear" w:color="auto" w:fill="F1F1F1"/>
        </w:rPr>
      </w:pPr>
      <w:r w:rsidRPr="000369CF">
        <w:rPr>
          <w:rFonts w:asciiTheme="majorHAnsi" w:hAnsiTheme="majorHAnsi" w:cstheme="majorHAnsi"/>
          <w:sz w:val="24"/>
          <w:szCs w:val="24"/>
        </w:rPr>
        <w:t xml:space="preserve">$ </w:t>
      </w:r>
      <w:r w:rsidRPr="000369CF">
        <w:rPr>
          <w:rStyle w:val="kw2"/>
          <w:rFonts w:asciiTheme="majorHAnsi" w:hAnsiTheme="majorHAnsi" w:cstheme="majorHAnsi"/>
          <w:color w:val="2060A0"/>
          <w:sz w:val="24"/>
          <w:szCs w:val="24"/>
          <w:bdr w:val="none" w:sz="0" w:space="0" w:color="auto" w:frame="1"/>
        </w:rPr>
        <w:t>sudo</w:t>
      </w:r>
      <w:r w:rsidRPr="000369CF">
        <w:rPr>
          <w:rFonts w:asciiTheme="majorHAnsi" w:hAnsiTheme="majorHAnsi" w:cstheme="majorHAnsi"/>
          <w:color w:val="000000"/>
          <w:sz w:val="24"/>
          <w:szCs w:val="24"/>
          <w:shd w:val="clear" w:color="auto" w:fill="F1F1F1"/>
        </w:rPr>
        <w:t> </w:t>
      </w:r>
      <w:proofErr w:type="spellStart"/>
      <w:r w:rsidRPr="000369CF">
        <w:rPr>
          <w:rStyle w:val="kw2"/>
          <w:rFonts w:asciiTheme="majorHAnsi" w:hAnsiTheme="majorHAnsi" w:cstheme="majorHAnsi"/>
          <w:color w:val="2060A0"/>
          <w:sz w:val="24"/>
          <w:szCs w:val="24"/>
          <w:bdr w:val="none" w:sz="0" w:space="0" w:color="auto" w:frame="1"/>
        </w:rPr>
        <w:t>dpkg</w:t>
      </w:r>
      <w:proofErr w:type="spellEnd"/>
      <w:r w:rsidRPr="000369CF">
        <w:rPr>
          <w:rFonts w:asciiTheme="majorHAnsi" w:hAnsiTheme="majorHAnsi" w:cstheme="majorHAnsi"/>
          <w:color w:val="000000"/>
          <w:sz w:val="24"/>
          <w:szCs w:val="24"/>
          <w:shd w:val="clear" w:color="auto" w:fill="F1F1F1"/>
        </w:rPr>
        <w:t> </w:t>
      </w:r>
      <w:r w:rsidRPr="000369CF">
        <w:rPr>
          <w:rStyle w:val="re5"/>
          <w:rFonts w:asciiTheme="majorHAnsi" w:hAnsiTheme="majorHAnsi" w:cstheme="majorHAnsi"/>
          <w:color w:val="000000"/>
          <w:sz w:val="24"/>
          <w:szCs w:val="24"/>
          <w:bdr w:val="none" w:sz="0" w:space="0" w:color="auto" w:frame="1"/>
        </w:rPr>
        <w:t>-i</w:t>
      </w:r>
      <w:r w:rsidRPr="000369CF">
        <w:rPr>
          <w:rFonts w:asciiTheme="majorHAnsi" w:hAnsiTheme="majorHAnsi" w:cstheme="majorHAnsi"/>
          <w:color w:val="000000"/>
          <w:sz w:val="24"/>
          <w:szCs w:val="24"/>
          <w:shd w:val="clear" w:color="auto" w:fill="F1F1F1"/>
        </w:rPr>
        <w:t> Nessus-10.1.1-debian6_amd64.deb</w:t>
      </w:r>
    </w:p>
    <w:p w14:paraId="45A8E6B2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noProof/>
          <w:sz w:val="24"/>
          <w:szCs w:val="24"/>
        </w:rPr>
        <w:lastRenderedPageBreak/>
        <w:drawing>
          <wp:inline distT="0" distB="0" distL="0" distR="0" wp14:anchorId="6C8D3CE7" wp14:editId="016654C5">
            <wp:extent cx="4393565" cy="2357103"/>
            <wp:effectExtent l="0" t="0" r="6985" b="5715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 rotWithShape="1">
                    <a:blip r:embed="rId7"/>
                    <a:srcRect l="18237" t="46735" r="57941" b="13418"/>
                    <a:stretch/>
                  </pic:blipFill>
                  <pic:spPr bwMode="auto">
                    <a:xfrm>
                      <a:off x="0" y="0"/>
                      <a:ext cx="4406123" cy="2363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A71B8B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Start Nessus:</w:t>
      </w:r>
    </w:p>
    <w:p w14:paraId="54D89E61" w14:textId="77777777" w:rsidR="00566328" w:rsidRPr="000369CF" w:rsidRDefault="00566328" w:rsidP="00566328">
      <w:pPr>
        <w:jc w:val="both"/>
        <w:rPr>
          <w:rStyle w:val="sy0"/>
          <w:rFonts w:asciiTheme="majorHAnsi" w:hAnsiTheme="majorHAnsi" w:cstheme="majorHAnsi"/>
          <w:color w:val="000000"/>
          <w:sz w:val="24"/>
          <w:szCs w:val="24"/>
          <w:bdr w:val="none" w:sz="0" w:space="0" w:color="auto" w:frame="1"/>
        </w:rPr>
      </w:pPr>
      <w:r w:rsidRPr="000369CF">
        <w:rPr>
          <w:rStyle w:val="co4"/>
          <w:rFonts w:asciiTheme="majorHAnsi" w:hAnsiTheme="majorHAnsi" w:cstheme="majorHAnsi"/>
          <w:color w:val="406040"/>
          <w:sz w:val="24"/>
          <w:szCs w:val="24"/>
          <w:bdr w:val="none" w:sz="0" w:space="0" w:color="auto" w:frame="1"/>
        </w:rPr>
        <w:t>$ </w:t>
      </w:r>
      <w:r w:rsidRPr="000369CF">
        <w:rPr>
          <w:rStyle w:val="kw2"/>
          <w:rFonts w:asciiTheme="majorHAnsi" w:hAnsiTheme="majorHAnsi" w:cstheme="majorHAnsi"/>
          <w:color w:val="2060A0"/>
          <w:sz w:val="24"/>
          <w:szCs w:val="24"/>
          <w:bdr w:val="none" w:sz="0" w:space="0" w:color="auto" w:frame="1"/>
        </w:rPr>
        <w:t>sudo</w:t>
      </w:r>
      <w:r w:rsidRPr="000369CF">
        <w:rPr>
          <w:rFonts w:asciiTheme="majorHAnsi" w:hAnsiTheme="majorHAnsi" w:cstheme="majorHAnsi"/>
          <w:color w:val="000000"/>
          <w:sz w:val="24"/>
          <w:szCs w:val="24"/>
          <w:shd w:val="clear" w:color="auto" w:fill="F1F1F1"/>
        </w:rPr>
        <w:t> </w:t>
      </w:r>
      <w:r w:rsidRPr="000369CF">
        <w:rPr>
          <w:rStyle w:val="sy0"/>
          <w:rFonts w:asciiTheme="majorHAnsi" w:hAnsiTheme="majorHAnsi" w:cstheme="majorHAnsi"/>
          <w:color w:val="000000"/>
          <w:sz w:val="24"/>
          <w:szCs w:val="24"/>
          <w:bdr w:val="none" w:sz="0" w:space="0" w:color="auto" w:frame="1"/>
        </w:rPr>
        <w:t>/bin/systemctl start nessusd.service</w:t>
      </w:r>
    </w:p>
    <w:p w14:paraId="1540C4E2" w14:textId="77777777" w:rsidR="00566328" w:rsidRPr="000369CF" w:rsidRDefault="00566328" w:rsidP="00566328">
      <w:pPr>
        <w:jc w:val="both"/>
        <w:rPr>
          <w:rStyle w:val="sy0"/>
          <w:rFonts w:asciiTheme="majorHAnsi" w:hAnsiTheme="majorHAnsi" w:cstheme="majorHAnsi"/>
          <w:color w:val="000000"/>
          <w:sz w:val="24"/>
          <w:szCs w:val="24"/>
          <w:bdr w:val="none" w:sz="0" w:space="0" w:color="auto" w:frame="1"/>
        </w:rPr>
      </w:pPr>
      <w:r w:rsidRPr="000369CF">
        <w:rPr>
          <w:rStyle w:val="sy0"/>
          <w:rFonts w:asciiTheme="majorHAnsi" w:hAnsiTheme="majorHAnsi" w:cstheme="majorHAnsi"/>
          <w:color w:val="000000"/>
          <w:sz w:val="24"/>
          <w:szCs w:val="24"/>
          <w:bdr w:val="none" w:sz="0" w:space="0" w:color="auto" w:frame="1"/>
        </w:rPr>
        <w:t>GoTo:</w:t>
      </w:r>
      <w:r w:rsidRPr="000369CF">
        <w:rPr>
          <w:rFonts w:asciiTheme="majorHAnsi" w:hAnsiTheme="majorHAnsi" w:cstheme="majorHAnsi"/>
          <w:sz w:val="24"/>
          <w:szCs w:val="24"/>
        </w:rPr>
        <w:t xml:space="preserve"> </w:t>
      </w:r>
      <w:hyperlink r:id="rId8" w:history="1">
        <w:r w:rsidRPr="000369CF">
          <w:rPr>
            <w:rStyle w:val="Hyperlink"/>
            <w:rFonts w:asciiTheme="majorHAnsi" w:hAnsiTheme="majorHAnsi" w:cstheme="majorHAnsi"/>
            <w:sz w:val="24"/>
            <w:szCs w:val="24"/>
            <w:bdr w:val="none" w:sz="0" w:space="0" w:color="auto" w:frame="1"/>
          </w:rPr>
          <w:t>https://kali:8834/</w:t>
        </w:r>
      </w:hyperlink>
    </w:p>
    <w:p w14:paraId="70CDDD2D" w14:textId="77777777" w:rsidR="00566328" w:rsidRPr="000369CF" w:rsidRDefault="00566328" w:rsidP="00566328">
      <w:pPr>
        <w:jc w:val="both"/>
        <w:rPr>
          <w:rStyle w:val="sy0"/>
          <w:rFonts w:asciiTheme="majorHAnsi" w:hAnsiTheme="majorHAnsi" w:cstheme="majorHAnsi"/>
          <w:color w:val="000000"/>
          <w:sz w:val="24"/>
          <w:szCs w:val="24"/>
          <w:bdr w:val="none" w:sz="0" w:space="0" w:color="auto" w:frame="1"/>
        </w:rPr>
      </w:pPr>
      <w:r w:rsidRPr="000369CF">
        <w:rPr>
          <w:rStyle w:val="sy0"/>
          <w:rFonts w:asciiTheme="majorHAnsi" w:hAnsiTheme="majorHAnsi" w:cstheme="majorHAnsi"/>
          <w:color w:val="000000"/>
          <w:sz w:val="24"/>
          <w:szCs w:val="24"/>
          <w:bdr w:val="none" w:sz="0" w:space="0" w:color="auto" w:frame="1"/>
        </w:rPr>
        <w:t>Nessus login:</w:t>
      </w:r>
    </w:p>
    <w:p w14:paraId="24AB07B4" w14:textId="77777777" w:rsidR="00566328" w:rsidRPr="000369CF" w:rsidRDefault="00F64937" w:rsidP="00566328">
      <w:pPr>
        <w:jc w:val="both"/>
        <w:rPr>
          <w:rStyle w:val="sy0"/>
          <w:rFonts w:asciiTheme="majorHAnsi" w:hAnsiTheme="majorHAnsi" w:cstheme="majorHAnsi"/>
          <w:color w:val="000000"/>
          <w:sz w:val="24"/>
          <w:szCs w:val="24"/>
          <w:bdr w:val="none" w:sz="0" w:space="0" w:color="auto" w:frame="1"/>
        </w:rPr>
      </w:pPr>
      <w:hyperlink r:id="rId9" w:history="1">
        <w:r w:rsidR="00566328" w:rsidRPr="000369CF">
          <w:rPr>
            <w:rStyle w:val="Hyperlink"/>
            <w:rFonts w:asciiTheme="majorHAnsi" w:hAnsiTheme="majorHAnsi" w:cstheme="majorHAnsi"/>
            <w:sz w:val="24"/>
            <w:szCs w:val="24"/>
            <w:bdr w:val="none" w:sz="0" w:space="0" w:color="auto" w:frame="1"/>
          </w:rPr>
          <w:t>P2629898@my365.dmu.ac.uk</w:t>
        </w:r>
      </w:hyperlink>
    </w:p>
    <w:p w14:paraId="50533DB6" w14:textId="77777777" w:rsidR="00566328" w:rsidRPr="000369CF" w:rsidRDefault="00566328" w:rsidP="00566328">
      <w:pPr>
        <w:jc w:val="both"/>
        <w:rPr>
          <w:rStyle w:val="sy0"/>
          <w:rFonts w:asciiTheme="majorHAnsi" w:hAnsiTheme="majorHAnsi" w:cstheme="majorHAnsi"/>
          <w:color w:val="000000"/>
          <w:sz w:val="24"/>
          <w:szCs w:val="24"/>
          <w:bdr w:val="none" w:sz="0" w:space="0" w:color="auto" w:frame="1"/>
        </w:rPr>
      </w:pPr>
      <w:r w:rsidRPr="000369CF">
        <w:rPr>
          <w:rStyle w:val="sy0"/>
          <w:rFonts w:asciiTheme="majorHAnsi" w:hAnsiTheme="majorHAnsi" w:cstheme="majorHAnsi"/>
          <w:color w:val="000000"/>
          <w:sz w:val="24"/>
          <w:szCs w:val="24"/>
          <w:bdr w:val="none" w:sz="0" w:space="0" w:color="auto" w:frame="1"/>
        </w:rPr>
        <w:t>PW: kali</w:t>
      </w:r>
    </w:p>
    <w:p w14:paraId="2473473C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Complete full scan.</w:t>
      </w:r>
    </w:p>
    <w:p w14:paraId="758093A6" w14:textId="7E9EC6AB" w:rsidR="00566328" w:rsidRDefault="00566328" w:rsidP="00566328">
      <w:pPr>
        <w:jc w:val="both"/>
        <w:rPr>
          <w:rFonts w:asciiTheme="majorHAnsi" w:hAnsiTheme="majorHAnsi" w:cstheme="majorHAnsi"/>
          <w:b/>
          <w:bCs/>
          <w:sz w:val="24"/>
          <w:szCs w:val="24"/>
          <w:u w:val="single"/>
        </w:rPr>
      </w:pPr>
      <w:r w:rsidRPr="000369CF">
        <w:rPr>
          <w:rFonts w:asciiTheme="majorHAnsi" w:hAnsiTheme="majorHAnsi" w:cstheme="majorHAnsi"/>
          <w:b/>
          <w:bCs/>
          <w:sz w:val="24"/>
          <w:szCs w:val="24"/>
          <w:highlight w:val="yellow"/>
          <w:u w:val="single"/>
        </w:rPr>
        <w:t>START OF EXPLOITS HERE:</w:t>
      </w:r>
    </w:p>
    <w:p w14:paraId="2C389B10" w14:textId="21BF3A65" w:rsidR="008D6DA5" w:rsidRPr="008D6DA5" w:rsidRDefault="008D6DA5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8D6DA5">
        <w:rPr>
          <w:rFonts w:asciiTheme="majorHAnsi" w:hAnsiTheme="majorHAnsi" w:cstheme="majorHAnsi"/>
          <w:sz w:val="24"/>
          <w:szCs w:val="24"/>
          <w:highlight w:val="yellow"/>
        </w:rPr>
        <w:t>2049/tcp  open  nfs_acl     2-3 (RPC #100227)</w:t>
      </w:r>
    </w:p>
    <w:p w14:paraId="009C5355" w14:textId="77777777" w:rsidR="00566328" w:rsidRPr="007F3E94" w:rsidRDefault="00566328" w:rsidP="00566328">
      <w:pPr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7F3E94">
        <w:rPr>
          <w:rFonts w:asciiTheme="majorHAnsi" w:hAnsiTheme="majorHAnsi" w:cstheme="majorHAnsi"/>
          <w:b/>
          <w:bCs/>
          <w:sz w:val="24"/>
          <w:szCs w:val="24"/>
        </w:rPr>
        <w:t>In new terminal:</w:t>
      </w:r>
    </w:p>
    <w:p w14:paraId="08358992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$ Sudo showmount -e 10.0.2.10</w:t>
      </w:r>
    </w:p>
    <w:p w14:paraId="08EB6788" w14:textId="77777777" w:rsidR="00566328" w:rsidRPr="007F3E94" w:rsidRDefault="00566328" w:rsidP="00566328">
      <w:pPr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7F3E94">
        <w:rPr>
          <w:rFonts w:asciiTheme="majorHAnsi" w:hAnsiTheme="majorHAnsi" w:cstheme="majorHAnsi"/>
          <w:b/>
          <w:bCs/>
          <w:sz w:val="24"/>
          <w:szCs w:val="24"/>
        </w:rPr>
        <w:t>Output:</w:t>
      </w:r>
    </w:p>
    <w:p w14:paraId="49EF81F1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Export list for 10.0.2.10:</w:t>
      </w:r>
    </w:p>
    <w:p w14:paraId="0458DF39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/     *</w:t>
      </w:r>
    </w:p>
    <w:p w14:paraId="60782F46" w14:textId="77777777" w:rsidR="00566328" w:rsidRPr="000369CF" w:rsidRDefault="00566328" w:rsidP="00566328">
      <w:pPr>
        <w:jc w:val="both"/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/home *</w:t>
      </w:r>
    </w:p>
    <w:p w14:paraId="123A7652" w14:textId="79E86BDE" w:rsidR="00C9536A" w:rsidRDefault="00566328" w:rsidP="00566328">
      <w:pPr>
        <w:rPr>
          <w:rFonts w:asciiTheme="majorHAnsi" w:hAnsiTheme="majorHAnsi" w:cstheme="majorHAnsi"/>
          <w:sz w:val="24"/>
          <w:szCs w:val="24"/>
        </w:rPr>
      </w:pPr>
      <w:r w:rsidRPr="000369CF">
        <w:rPr>
          <w:rFonts w:asciiTheme="majorHAnsi" w:hAnsiTheme="majorHAnsi" w:cstheme="majorHAnsi"/>
          <w:sz w:val="24"/>
          <w:szCs w:val="24"/>
        </w:rPr>
        <w:t>*/home is mountable.</w:t>
      </w:r>
    </w:p>
    <w:p w14:paraId="647F1DC8" w14:textId="0DEECDE2" w:rsidR="00512DBA" w:rsidRDefault="00512DBA" w:rsidP="00566328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On the kali </w:t>
      </w:r>
      <w:proofErr w:type="spellStart"/>
      <w:r>
        <w:rPr>
          <w:rFonts w:asciiTheme="majorHAnsi" w:hAnsiTheme="majorHAnsi" w:cstheme="majorHAnsi"/>
          <w:sz w:val="24"/>
          <w:szCs w:val="24"/>
        </w:rPr>
        <w:t>vm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, create a .ssh directory under the root </w:t>
      </w:r>
      <w:proofErr w:type="spellStart"/>
      <w:r>
        <w:rPr>
          <w:rFonts w:asciiTheme="majorHAnsi" w:hAnsiTheme="majorHAnsi" w:cstheme="majorHAnsi"/>
          <w:sz w:val="24"/>
          <w:szCs w:val="24"/>
        </w:rPr>
        <w:t>dir</w:t>
      </w:r>
      <w:proofErr w:type="spellEnd"/>
      <w:r>
        <w:rPr>
          <w:rFonts w:asciiTheme="majorHAnsi" w:hAnsiTheme="majorHAnsi" w:cstheme="majorHAnsi"/>
          <w:sz w:val="24"/>
          <w:szCs w:val="24"/>
        </w:rPr>
        <w:t>:</w:t>
      </w:r>
    </w:p>
    <w:p w14:paraId="1D5D1AB0" w14:textId="4BEAD94B" w:rsidR="00512DBA" w:rsidRDefault="00512DBA" w:rsidP="00566328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$ mkdir -p /root/.ssh</w:t>
      </w:r>
    </w:p>
    <w:p w14:paraId="0B9EE798" w14:textId="58C83BE5" w:rsidR="00512DBA" w:rsidRDefault="00F81E1D" w:rsidP="00566328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Change into the newly created </w:t>
      </w:r>
      <w:proofErr w:type="spellStart"/>
      <w:r>
        <w:rPr>
          <w:rFonts w:asciiTheme="majorHAnsi" w:hAnsiTheme="majorHAnsi" w:cstheme="majorHAnsi"/>
          <w:sz w:val="24"/>
          <w:szCs w:val="24"/>
        </w:rPr>
        <w:t>dir</w:t>
      </w:r>
      <w:proofErr w:type="spellEnd"/>
      <w:r>
        <w:rPr>
          <w:rFonts w:asciiTheme="majorHAnsi" w:hAnsiTheme="majorHAnsi" w:cstheme="majorHAnsi"/>
          <w:sz w:val="24"/>
          <w:szCs w:val="24"/>
        </w:rPr>
        <w:t>:</w:t>
      </w:r>
    </w:p>
    <w:p w14:paraId="14AEACFE" w14:textId="1BE87CD5" w:rsidR="00F81E1D" w:rsidRDefault="00F81E1D" w:rsidP="00566328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$ cd /root/.ssh</w:t>
      </w:r>
    </w:p>
    <w:p w14:paraId="4109B8F1" w14:textId="67611728" w:rsidR="00F81E1D" w:rsidRDefault="00F81E1D" w:rsidP="00566328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Create </w:t>
      </w:r>
      <w:proofErr w:type="gramStart"/>
      <w:r>
        <w:rPr>
          <w:rFonts w:asciiTheme="majorHAnsi" w:hAnsiTheme="majorHAnsi" w:cstheme="majorHAnsi"/>
          <w:sz w:val="24"/>
          <w:szCs w:val="24"/>
        </w:rPr>
        <w:t>an</w:t>
      </w:r>
      <w:proofErr w:type="gramEnd"/>
      <w:r>
        <w:rPr>
          <w:rFonts w:asciiTheme="majorHAnsi" w:hAnsiTheme="majorHAnsi" w:cstheme="majorHAnsi"/>
          <w:sz w:val="24"/>
          <w:szCs w:val="24"/>
        </w:rPr>
        <w:t xml:space="preserve"> rsa public &amp; private key pair:</w:t>
      </w:r>
    </w:p>
    <w:p w14:paraId="12C25072" w14:textId="577C8F9C" w:rsidR="0060312A" w:rsidRDefault="0060312A" w:rsidP="00566328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lastRenderedPageBreak/>
        <w:t xml:space="preserve">Link: </w:t>
      </w:r>
      <w:hyperlink r:id="rId10" w:history="1">
        <w:r w:rsidRPr="00074EEA">
          <w:rPr>
            <w:rStyle w:val="Hyperlink"/>
            <w:rFonts w:asciiTheme="majorHAnsi" w:hAnsiTheme="majorHAnsi" w:cstheme="majorHAnsi"/>
            <w:sz w:val="24"/>
            <w:szCs w:val="24"/>
          </w:rPr>
          <w:t>https://www.thegeekdiary.com/using-the-ssh-keygen-command-in-linux/</w:t>
        </w:r>
      </w:hyperlink>
      <w:r>
        <w:rPr>
          <w:rFonts w:asciiTheme="majorHAnsi" w:hAnsiTheme="majorHAnsi" w:cstheme="majorHAnsi"/>
          <w:sz w:val="24"/>
          <w:szCs w:val="24"/>
        </w:rPr>
        <w:t xml:space="preserve"> </w:t>
      </w:r>
    </w:p>
    <w:p w14:paraId="61CE6C8F" w14:textId="3C0AD978" w:rsidR="00F81E1D" w:rsidRDefault="00F81E1D" w:rsidP="00566328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$ ssh-keygen -t rsa -b 4096</w:t>
      </w:r>
    </w:p>
    <w:p w14:paraId="07459E60" w14:textId="2508647F" w:rsidR="00020D17" w:rsidRDefault="00020D17" w:rsidP="00566328">
      <w:pPr>
        <w:rPr>
          <w:rFonts w:asciiTheme="majorHAnsi" w:hAnsiTheme="majorHAnsi" w:cstheme="majorHAnsi"/>
          <w:sz w:val="24"/>
          <w:szCs w:val="24"/>
        </w:rPr>
      </w:pPr>
      <w:r>
        <w:rPr>
          <w:noProof/>
        </w:rPr>
        <w:drawing>
          <wp:inline distT="0" distB="0" distL="0" distR="0" wp14:anchorId="4E04141C" wp14:editId="6BAD99F0">
            <wp:extent cx="4095750" cy="2701452"/>
            <wp:effectExtent l="0" t="0" r="0" b="3810"/>
            <wp:docPr id="9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/>
                  </pic:nvPicPr>
                  <pic:blipFill rotWithShape="1">
                    <a:blip r:embed="rId11"/>
                    <a:srcRect l="24097" t="34715" r="52471" b="17098"/>
                    <a:stretch/>
                  </pic:blipFill>
                  <pic:spPr bwMode="auto">
                    <a:xfrm>
                      <a:off x="0" y="0"/>
                      <a:ext cx="4115634" cy="27145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E379CD" w14:textId="6380B376" w:rsidR="00F81E1D" w:rsidRDefault="00F81E1D" w:rsidP="00566328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See if they’re made:</w:t>
      </w:r>
    </w:p>
    <w:p w14:paraId="5B71B013" w14:textId="4B4F1E6C" w:rsidR="00F81E1D" w:rsidRDefault="00F81E1D" w:rsidP="00566328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$ ls </w:t>
      </w:r>
    </w:p>
    <w:p w14:paraId="354EE350" w14:textId="13BFB18B" w:rsidR="00F81E1D" w:rsidRDefault="00F81E1D" w:rsidP="00566328">
      <w:pPr>
        <w:rPr>
          <w:rFonts w:asciiTheme="majorHAnsi" w:hAnsiTheme="majorHAnsi" w:cstheme="majorHAnsi"/>
          <w:sz w:val="24"/>
          <w:szCs w:val="24"/>
        </w:rPr>
      </w:pPr>
    </w:p>
    <w:p w14:paraId="35DD7135" w14:textId="4859461E" w:rsidR="00F77E97" w:rsidRDefault="00512DBA" w:rsidP="00566328">
      <w:r>
        <w:rPr>
          <w:noProof/>
        </w:rPr>
        <w:drawing>
          <wp:inline distT="0" distB="0" distL="0" distR="0" wp14:anchorId="23E3CB4F" wp14:editId="1ED203CC">
            <wp:extent cx="3306470" cy="3239283"/>
            <wp:effectExtent l="0" t="0" r="8255" b="0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/>
                  </pic:nvPicPr>
                  <pic:blipFill rotWithShape="1">
                    <a:blip r:embed="rId12"/>
                    <a:srcRect l="1788" t="20696" r="79324" b="21608"/>
                    <a:stretch/>
                  </pic:blipFill>
                  <pic:spPr bwMode="auto">
                    <a:xfrm>
                      <a:off x="0" y="0"/>
                      <a:ext cx="3322809" cy="3255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00990D" w14:textId="04BB6CD9" w:rsidR="00F77E97" w:rsidRDefault="00590B31" w:rsidP="00566328">
      <w:r>
        <w:t xml:space="preserve">In the /tmp </w:t>
      </w:r>
      <w:proofErr w:type="spellStart"/>
      <w:r>
        <w:t>dir</w:t>
      </w:r>
      <w:proofErr w:type="spellEnd"/>
      <w:r>
        <w:t>, create a directory to mount the target home folders:</w:t>
      </w:r>
    </w:p>
    <w:p w14:paraId="254B8445" w14:textId="01EC55DF" w:rsidR="00590B31" w:rsidRDefault="00590B31" w:rsidP="00566328">
      <w:r>
        <w:t>$ mkdir /tmp/</w:t>
      </w:r>
      <w:proofErr w:type="spellStart"/>
      <w:r>
        <w:t>pentest</w:t>
      </w:r>
      <w:proofErr w:type="spellEnd"/>
    </w:p>
    <w:p w14:paraId="62A6EA35" w14:textId="17238D1D" w:rsidR="00590B31" w:rsidRDefault="00590B31" w:rsidP="00566328">
      <w:r>
        <w:t xml:space="preserve">Mount the vulnerable </w:t>
      </w:r>
      <w:proofErr w:type="spellStart"/>
      <w:r>
        <w:t>vm</w:t>
      </w:r>
      <w:proofErr w:type="spellEnd"/>
      <w:r>
        <w:t xml:space="preserve"> to this file location:</w:t>
      </w:r>
    </w:p>
    <w:p w14:paraId="49E940AA" w14:textId="6B9F9D10" w:rsidR="00590B31" w:rsidRDefault="00590B31" w:rsidP="00566328">
      <w:r>
        <w:t xml:space="preserve">$ mount -o </w:t>
      </w:r>
      <w:proofErr w:type="spellStart"/>
      <w:r>
        <w:t>nolock</w:t>
      </w:r>
      <w:proofErr w:type="spellEnd"/>
      <w:r>
        <w:t xml:space="preserve"> -t nfs 10.0.2.10:/ /tmp/</w:t>
      </w:r>
      <w:proofErr w:type="spellStart"/>
      <w:r>
        <w:t>pentest</w:t>
      </w:r>
      <w:proofErr w:type="spellEnd"/>
    </w:p>
    <w:p w14:paraId="65596A5E" w14:textId="5684A7CF" w:rsidR="00590B31" w:rsidRDefault="00590B31" w:rsidP="00566328">
      <w:r>
        <w:lastRenderedPageBreak/>
        <w:t>Check the mount:</w:t>
      </w:r>
    </w:p>
    <w:p w14:paraId="3A26877E" w14:textId="27776DCC" w:rsidR="00590B31" w:rsidRDefault="00590B31" w:rsidP="00566328">
      <w:r>
        <w:t xml:space="preserve">$ </w:t>
      </w:r>
      <w:proofErr w:type="spellStart"/>
      <w:r>
        <w:t>df</w:t>
      </w:r>
      <w:proofErr w:type="spellEnd"/>
      <w:r>
        <w:t xml:space="preserve"> -k</w:t>
      </w:r>
    </w:p>
    <w:p w14:paraId="2BBBE69B" w14:textId="4FF8D2B3" w:rsidR="00590B31" w:rsidRDefault="005B715B" w:rsidP="00566328">
      <w:r>
        <w:rPr>
          <w:noProof/>
        </w:rPr>
        <w:drawing>
          <wp:inline distT="0" distB="0" distL="0" distR="0" wp14:anchorId="17B806AE" wp14:editId="03718BA3">
            <wp:extent cx="3362325" cy="2766168"/>
            <wp:effectExtent l="0" t="0" r="0" b="0"/>
            <wp:docPr id="11" name="Picture 1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 with medium confidence"/>
                    <pic:cNvPicPr/>
                  </pic:nvPicPr>
                  <pic:blipFill rotWithShape="1">
                    <a:blip r:embed="rId13"/>
                    <a:srcRect l="831" t="25388" r="75737" b="14508"/>
                    <a:stretch/>
                  </pic:blipFill>
                  <pic:spPr bwMode="auto">
                    <a:xfrm>
                      <a:off x="0" y="0"/>
                      <a:ext cx="3372465" cy="2774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EBCA00" w14:textId="3B6F2DAB" w:rsidR="00590B31" w:rsidRDefault="00590B31" w:rsidP="00566328">
      <w:r>
        <w:t>Move to the mounted folder:</w:t>
      </w:r>
    </w:p>
    <w:p w14:paraId="3337CDB7" w14:textId="6F0EE3D3" w:rsidR="00590B31" w:rsidRDefault="00590B31" w:rsidP="00566328">
      <w:r>
        <w:t>$ cd /tmp/</w:t>
      </w:r>
      <w:proofErr w:type="spellStart"/>
      <w:r>
        <w:t>pentest</w:t>
      </w:r>
      <w:proofErr w:type="spellEnd"/>
    </w:p>
    <w:p w14:paraId="294708BE" w14:textId="679C8451" w:rsidR="00590B31" w:rsidRDefault="00590B31" w:rsidP="00566328">
      <w:r>
        <w:rPr>
          <w:noProof/>
        </w:rPr>
        <w:drawing>
          <wp:inline distT="0" distB="0" distL="0" distR="0" wp14:anchorId="7A8D0ABD" wp14:editId="70183BCE">
            <wp:extent cx="3209925" cy="2531745"/>
            <wp:effectExtent l="0" t="0" r="9525" b="1905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/>
                  </pic:nvPicPr>
                  <pic:blipFill rotWithShape="1">
                    <a:blip r:embed="rId14"/>
                    <a:srcRect l="1916" t="35572" r="80024" b="20017"/>
                    <a:stretch/>
                  </pic:blipFill>
                  <pic:spPr bwMode="auto">
                    <a:xfrm>
                      <a:off x="0" y="0"/>
                      <a:ext cx="3227962" cy="25459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51C9F1" w14:textId="2A367D38" w:rsidR="00590B31" w:rsidRDefault="002A799C" w:rsidP="00566328">
      <w:r>
        <w:t>Do a quick check of the folders including hidden files:</w:t>
      </w:r>
    </w:p>
    <w:p w14:paraId="076E962E" w14:textId="386A3D79" w:rsidR="002A799C" w:rsidRDefault="002A799C" w:rsidP="00566328">
      <w:r>
        <w:t>$ ls -al</w:t>
      </w:r>
    </w:p>
    <w:p w14:paraId="5EC518F5" w14:textId="24070501" w:rsidR="002A799C" w:rsidRDefault="002A799C" w:rsidP="00566328">
      <w:r>
        <w:t>Move to the .ssh folder on the mounted machine:</w:t>
      </w:r>
    </w:p>
    <w:p w14:paraId="3C57AC90" w14:textId="16C82D94" w:rsidR="005E5932" w:rsidRDefault="005E5932" w:rsidP="00566328">
      <w:r>
        <w:t>$ cd /tmp/</w:t>
      </w:r>
      <w:proofErr w:type="spellStart"/>
      <w:r>
        <w:t>pentest</w:t>
      </w:r>
      <w:proofErr w:type="spellEnd"/>
      <w:r>
        <w:t>/root/.ssh</w:t>
      </w:r>
    </w:p>
    <w:p w14:paraId="1889487B" w14:textId="2FDB8C6F" w:rsidR="005E5932" w:rsidRDefault="005E5932" w:rsidP="00566328">
      <w:r>
        <w:t>NB: If you don’t have this create one*</w:t>
      </w:r>
    </w:p>
    <w:p w14:paraId="14A739BF" w14:textId="50EC0CF9" w:rsidR="005E5932" w:rsidRDefault="005E5932" w:rsidP="00566328">
      <w:r>
        <w:t xml:space="preserve">Copy the rsa keys to the mounted .ssh </w:t>
      </w:r>
      <w:proofErr w:type="spellStart"/>
      <w:r>
        <w:t>dir</w:t>
      </w:r>
      <w:proofErr w:type="spellEnd"/>
      <w:r>
        <w:t>:</w:t>
      </w:r>
    </w:p>
    <w:p w14:paraId="58794898" w14:textId="6A56EE76" w:rsidR="002A799C" w:rsidRDefault="002A799C" w:rsidP="00566328">
      <w:r>
        <w:t xml:space="preserve">$ </w:t>
      </w:r>
      <w:r w:rsidR="005E5932" w:rsidRPr="005E5932">
        <w:t>cp /root/.ssh/pentest_rsa.pub /tmp/</w:t>
      </w:r>
      <w:proofErr w:type="spellStart"/>
      <w:r w:rsidR="005E5932" w:rsidRPr="005E5932">
        <w:t>pentest</w:t>
      </w:r>
      <w:proofErr w:type="spellEnd"/>
      <w:r w:rsidR="005E5932" w:rsidRPr="005E5932">
        <w:t>/root/.ssh</w:t>
      </w:r>
    </w:p>
    <w:p w14:paraId="661FDA84" w14:textId="0EA4A6A9" w:rsidR="00590B31" w:rsidRDefault="005E5932" w:rsidP="00566328">
      <w:r>
        <w:t>$ ls</w:t>
      </w:r>
    </w:p>
    <w:p w14:paraId="5D9A5F95" w14:textId="2688C2CF" w:rsidR="005E5932" w:rsidRDefault="005E5932" w:rsidP="00566328">
      <w:r>
        <w:rPr>
          <w:noProof/>
        </w:rPr>
        <w:lastRenderedPageBreak/>
        <w:drawing>
          <wp:inline distT="0" distB="0" distL="0" distR="0" wp14:anchorId="036304FF" wp14:editId="11A94A01">
            <wp:extent cx="4970672" cy="987552"/>
            <wp:effectExtent l="0" t="0" r="1905" b="3175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 rotWithShape="1">
                    <a:blip r:embed="rId15"/>
                    <a:srcRect l="1788" t="68842" r="78918" b="19207"/>
                    <a:stretch/>
                  </pic:blipFill>
                  <pic:spPr bwMode="auto">
                    <a:xfrm>
                      <a:off x="0" y="0"/>
                      <a:ext cx="5010848" cy="9955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EF0A67" w14:textId="5F507FE4" w:rsidR="0057042E" w:rsidRDefault="00AE413D" w:rsidP="00566328">
      <w:r>
        <w:t>Add your public key to this file:</w:t>
      </w:r>
    </w:p>
    <w:p w14:paraId="48AA93E2" w14:textId="45EA0BAE" w:rsidR="00AE413D" w:rsidRDefault="00AE413D" w:rsidP="00566328">
      <w:r>
        <w:t>$ cat pentest_rsa.pub &gt;&gt; author</w:t>
      </w:r>
      <w:r w:rsidR="00125AD5">
        <w:t>is</w:t>
      </w:r>
      <w:r>
        <w:t>ed_keys</w:t>
      </w:r>
    </w:p>
    <w:p w14:paraId="67EB9BD1" w14:textId="381103DD" w:rsidR="00AE413D" w:rsidRDefault="00AE413D" w:rsidP="00566328">
      <w:r>
        <w:t>Check it worked:</w:t>
      </w:r>
    </w:p>
    <w:p w14:paraId="7FCE0B13" w14:textId="41EE5D65" w:rsidR="00AE413D" w:rsidRDefault="00AE413D" w:rsidP="00566328">
      <w:r>
        <w:t>$ cat authori</w:t>
      </w:r>
      <w:r w:rsidR="003642F4">
        <w:t>s</w:t>
      </w:r>
      <w:r>
        <w:t>ed_keys</w:t>
      </w:r>
    </w:p>
    <w:p w14:paraId="20ABCD6B" w14:textId="34CC9DB2" w:rsidR="006E2106" w:rsidRDefault="00751BE4" w:rsidP="00566328">
      <w:r>
        <w:rPr>
          <w:noProof/>
        </w:rPr>
        <w:drawing>
          <wp:inline distT="0" distB="0" distL="0" distR="0" wp14:anchorId="28CA9101" wp14:editId="4BB88AAE">
            <wp:extent cx="4556234" cy="2914650"/>
            <wp:effectExtent l="0" t="0" r="0" b="0"/>
            <wp:docPr id="12" name="Picture 1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medium confidence"/>
                    <pic:cNvPicPr/>
                  </pic:nvPicPr>
                  <pic:blipFill rotWithShape="1">
                    <a:blip r:embed="rId16"/>
                    <a:srcRect l="665" t="39896" r="76734" b="15026"/>
                    <a:stretch/>
                  </pic:blipFill>
                  <pic:spPr bwMode="auto">
                    <a:xfrm>
                      <a:off x="0" y="0"/>
                      <a:ext cx="4562332" cy="29185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FDAA80" w14:textId="77777777" w:rsidR="00AE413D" w:rsidRDefault="00AE413D" w:rsidP="00566328"/>
    <w:sectPr w:rsidR="00AE41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NDa1NDM2NTAyNDFU0lEKTi0uzszPAykwrQUAwClBmiwAAAA="/>
  </w:docVars>
  <w:rsids>
    <w:rsidRoot w:val="00566328"/>
    <w:rsid w:val="00017EAC"/>
    <w:rsid w:val="00020D17"/>
    <w:rsid w:val="000B6621"/>
    <w:rsid w:val="00106CB5"/>
    <w:rsid w:val="00125AD5"/>
    <w:rsid w:val="00222868"/>
    <w:rsid w:val="002A799C"/>
    <w:rsid w:val="00302C98"/>
    <w:rsid w:val="003642F4"/>
    <w:rsid w:val="00486D49"/>
    <w:rsid w:val="004A0B87"/>
    <w:rsid w:val="00507C8F"/>
    <w:rsid w:val="00512DBA"/>
    <w:rsid w:val="00566328"/>
    <w:rsid w:val="0057042E"/>
    <w:rsid w:val="00590B31"/>
    <w:rsid w:val="005B715B"/>
    <w:rsid w:val="005E5932"/>
    <w:rsid w:val="0060312A"/>
    <w:rsid w:val="006E2106"/>
    <w:rsid w:val="00751BE4"/>
    <w:rsid w:val="008D6DA5"/>
    <w:rsid w:val="009702B8"/>
    <w:rsid w:val="00AA7741"/>
    <w:rsid w:val="00AE413D"/>
    <w:rsid w:val="00BE7683"/>
    <w:rsid w:val="00BF53C1"/>
    <w:rsid w:val="00C9536A"/>
    <w:rsid w:val="00EE1067"/>
    <w:rsid w:val="00F64937"/>
    <w:rsid w:val="00F77E97"/>
    <w:rsid w:val="00F81E1D"/>
    <w:rsid w:val="00FD0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A2493"/>
  <w15:chartTrackingRefBased/>
  <w15:docId w15:val="{DD5A95FF-F2AC-4A84-A2B5-CBB84E5ED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63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66328"/>
    <w:rPr>
      <w:color w:val="0000FF"/>
      <w:u w:val="single"/>
    </w:rPr>
  </w:style>
  <w:style w:type="character" w:customStyle="1" w:styleId="kw2">
    <w:name w:val="kw2"/>
    <w:basedOn w:val="DefaultParagraphFont"/>
    <w:rsid w:val="00566328"/>
  </w:style>
  <w:style w:type="character" w:customStyle="1" w:styleId="re5">
    <w:name w:val="re5"/>
    <w:basedOn w:val="DefaultParagraphFont"/>
    <w:rsid w:val="00566328"/>
  </w:style>
  <w:style w:type="character" w:customStyle="1" w:styleId="co4">
    <w:name w:val="co4"/>
    <w:basedOn w:val="DefaultParagraphFont"/>
    <w:rsid w:val="00566328"/>
  </w:style>
  <w:style w:type="character" w:customStyle="1" w:styleId="sy0">
    <w:name w:val="sy0"/>
    <w:basedOn w:val="DefaultParagraphFont"/>
    <w:rsid w:val="00566328"/>
  </w:style>
  <w:style w:type="character" w:styleId="UnresolvedMention">
    <w:name w:val="Unresolved Mention"/>
    <w:basedOn w:val="DefaultParagraphFont"/>
    <w:uiPriority w:val="99"/>
    <w:semiHidden/>
    <w:unhideWhenUsed/>
    <w:rsid w:val="0060312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106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E7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ali:8834/" TargetMode="External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9.png"/><Relationship Id="rId10" Type="http://schemas.openxmlformats.org/officeDocument/2006/relationships/hyperlink" Target="https://www.thegeekdiary.com/using-the-ssh-keygen-command-in-linux/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P2629898@my365.dmu.ac.uk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9</Pages>
  <Words>856</Words>
  <Characters>488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</dc:creator>
  <cp:keywords/>
  <dc:description/>
  <cp:lastModifiedBy>Victoria Etchells</cp:lastModifiedBy>
  <cp:revision>24</cp:revision>
  <dcterms:created xsi:type="dcterms:W3CDTF">2022-04-14T12:39:00Z</dcterms:created>
  <dcterms:modified xsi:type="dcterms:W3CDTF">2022-04-27T22:48:00Z</dcterms:modified>
</cp:coreProperties>
</file>